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7"/>
      <w:bookmarkEnd w:id="21"/>
      <w:r>
        <w:t xml:space="preserve">Center [13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n-center-haranguer"/>
      <w:bookmarkEnd w:id="23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D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e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n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24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n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2600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